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br/>
      </w:r>
      <w:r>
        <w:br/>
      </w:r>
    </w:p>
    <w:p>
      <w:pPr>
        <w:pStyle w:val="BodyText"/>
      </w:pPr>
      <w:r>
        <w:t xml:space="preserve">Hiring Manager</w:t>
      </w:r>
    </w:p>
    <w:p>
      <w:pPr>
        <w:pStyle w:val="BodyText"/>
      </w:pPr>
      <w:r>
        <w:t xml:space="preserve">Marine Operations Department</w:t>
      </w:r>
    </w:p>
    <w:p>
      <w:pPr>
        <w:pStyle w:val="BodyText"/>
      </w:pPr>
      <w:r>
        <w:t xml:space="preserve">[Company Name - e.g., Congolese Port Authority (APC), Oceanic Logistics, or Marine Services Firm]</w:t>
      </w:r>
    </w:p>
    <w:p>
      <w:pPr>
        <w:pStyle w:val="BodyText"/>
      </w:pPr>
      <w:r>
        <w:t xml:space="preserve">Kinshasa, Democratic Republic of the Congo</w:t>
      </w:r>
    </w:p>
    <w:p>
      <w:pPr>
        <w:pStyle w:val="BodyText"/>
      </w:pPr>
      <w:r>
        <w:br/>
      </w:r>
      <w:r>
        <w:br/>
      </w:r>
    </w:p>
    <w:bookmarkStart w:id="20" w:name="X23e56d8dc521852f8fb173ba2b2657aa2e4cba4"/>
    <w:p>
      <w:pPr>
        <w:pStyle w:val="Heading2"/>
      </w:pPr>
      <w:r>
        <w:t xml:space="preserve">Subject: Enthusiastic Application for Marine Engineering Internship at Your Kinshasa Operations</w:t>
      </w:r>
    </w:p>
    <w:p>
      <w:pPr>
        <w:pStyle w:val="FirstParagraph"/>
      </w:pPr>
      <w:r>
        <w:t xml:space="preserve">Dear Hiring Manager,</w:t>
      </w:r>
    </w:p>
    <w:p>
      <w:pPr>
        <w:pStyle w:val="BodyText"/>
      </w:pPr>
      <w:r>
        <w:t xml:space="preserve">I am writing with profound enthusiasm to express my strong interest in the Marine Engineer Internship position within your esteemed organization, specifically focused on supporting maritime operations in DR Congo Kinshasa. As a dedicated and academically rigorous final-year undergraduate student in Marine Engineering at the [Your University Name], I have meticulously prepared myself to contribute meaningfully to the vital maritime infrastructure that underpins economic activity across the Congo River basin and Lake Tanganyika – regions where Kinshasa serves as the pivotal hub for regional trade and transportation. This internship represents not merely a professional opportunity, but a chance to apply my theoretical knowledge within one of Africa's most dynamic and challenging port environments.</w:t>
      </w:r>
    </w:p>
    <w:p>
      <w:pPr>
        <w:pStyle w:val="BodyText"/>
      </w:pPr>
      <w:r>
        <w:t xml:space="preserve">My academic journey has been intensely focused on the practical application of marine engineering principles relevant to riverine and coastal operations, precisely the context defining Kinshasa's strategic importance. Courses such as "Marine Propulsion Systems," "Ship Stability and Hydrodynamics for River Vessels," "Advanced Marine Diesel Engines," and "Port Infrastructure Management" have equipped me with a robust technical foundation. I have gained hands-on experience through laboratory work simulating engine performance diagnostics, conducting vibration analysis on model propulsion systems, and utilizing CAD software to design minor component modifications for river barges. Crucially, my studies included a focused module on "Marine Engineering in Tropical Developing Economies," where we analyzed case studies from the Congo River system, highlighting unique challenges like high humidity impacting electrical systems, sedimentation issues affecting propeller efficiency, and the critical importance of preventative maintenance schedules for vessels operating in remote riverine conditions – all directly applicable to Kinshasa's operational reality.</w:t>
      </w:r>
    </w:p>
    <w:p>
      <w:pPr>
        <w:pStyle w:val="BodyText"/>
      </w:pPr>
      <w:r>
        <w:t xml:space="preserve">My deep interest in DR Congo Kinshasa stems from recognizing its unparalleled strategic position. The Congo River, flowing through the heart of Kinshasa, is not just a geographical feature but the lifeblood of Central Africa's commerce. The port facilities here are fundamental to transporting agricultural exports from the interior provinces and importing essential goods for millions. However, this vital infrastructure faces challenges common in developing regions: aging vessel fleets requiring skilled maintenance, limited specialized technical support within Kinshasa itself, and the constant need for engineers who understand both cutting-edge technology *and* pragmatic solutions under resource constraints. I am acutely aware that a Marine Engineer intern here won't just be observing; they will be stepping into a role where their contributions directly impact the reliability of vessels serving communities along the river. This is precisely why I am drawn to your organization – to learn from professionals who navigate these complexities daily and contribute to Kinshasa's maritime sustainability.</w:t>
      </w:r>
    </w:p>
    <w:p>
      <w:pPr>
        <w:pStyle w:val="BodyText"/>
      </w:pPr>
      <w:r>
        <w:t xml:space="preserve">I possess specific technical competencies highly relevant to your operations in DR Congo Kinshasa:</w:t>
      </w:r>
    </w:p>
    <w:p>
      <w:pPr>
        <w:numPr>
          <w:ilvl w:val="0"/>
          <w:numId w:val="1001"/>
        </w:numPr>
        <w:pStyle w:val="Compact"/>
      </w:pPr>
      <w:r>
        <w:t xml:space="preserve">Engine Diagnostics &amp; Maintenance:** Proficient in using multimeters, borescopes, and basic vibration analysis tools to identify engine faults (e.g., injector issues, bearing wear) common on diesel-powered river craft prevalent in the Congo Basin.</w:t>
      </w:r>
    </w:p>
    <w:p>
      <w:pPr>
        <w:numPr>
          <w:ilvl w:val="0"/>
          <w:numId w:val="1001"/>
        </w:numPr>
        <w:pStyle w:val="Compact"/>
      </w:pPr>
      <w:r>
        <w:t xml:space="preserve">Hydrodynamic Understanding:** Skilled in analyzing vessel stability calculations crucial for safe loading of cargo on the often-choppy waters of Lake Tanganyika and major river tributaries near Kinshasa.</w:t>
      </w:r>
    </w:p>
    <w:p>
      <w:pPr>
        <w:numPr>
          <w:ilvl w:val="0"/>
          <w:numId w:val="1001"/>
        </w:numPr>
        <w:pStyle w:val="Compact"/>
      </w:pPr>
      <w:r>
        <w:t xml:space="preserve">Technical Documentation:** Experienced in reading and interpreting engine manuals, maintenance logs, and technical drawings – essential for understanding the specific equipment used on local vessels.</w:t>
      </w:r>
    </w:p>
    <w:p>
      <w:pPr>
        <w:numPr>
          <w:ilvl w:val="0"/>
          <w:numId w:val="1001"/>
        </w:numPr>
        <w:pStyle w:val="Compact"/>
      </w:pPr>
      <w:r>
        <w:t xml:space="preserve">Adaptability &amp; Problem-Solving:** Developed through academic projects simulating resource-limited scenarios. I thrive in environments where creative solutions are needed using available materials and knowledge.</w:t>
      </w:r>
    </w:p>
    <w:p>
      <w:pPr>
        <w:numPr>
          <w:ilvl w:val="0"/>
          <w:numId w:val="1001"/>
        </w:numPr>
        <w:pStyle w:val="Compact"/>
      </w:pPr>
      <w:r>
        <w:t xml:space="preserve">Cultural Sensitivity &amp; Communication:** Actively engaged in cross-cultural communication training and am fluent in English with intermediate French proficiency, a significant asset for effective teamwork within Kinshasa's diverse maritime community.</w:t>
      </w:r>
    </w:p>
    <w:p>
      <w:pPr>
        <w:pStyle w:val="FirstParagraph"/>
      </w:pPr>
      <w:r>
        <w:t xml:space="preserve">Furthermore, I have actively sought to understand the local context. I have studied reports from the International Transport Forum on Congo River transport efficiency and engaged with online forums discussing maintenance challenges specific to Central African riverine vessels. I recognize that a successful Marine Engineer intern in Kinshasa must not only possess technical skills but also demonstrate respect for local practices, patience within potentially bureaucratic processes, and a genuine commitment to supporting Kinshasa's development as a key regional port. I am eager to learn from your experienced engineers about the specific maintenance protocols used on vessels navigating the Congo River's unique currents and seasonal fluctuations.</w:t>
      </w:r>
    </w:p>
    <w:p>
      <w:pPr>
        <w:pStyle w:val="BodyText"/>
      </w:pPr>
      <w:r>
        <w:t xml:space="preserve">My academic advisor, Dr. [Advisor's Name], has attested to my strong work ethic, technical aptitude, and commitment to applying engineering knowledge for tangible community benefit – a value I know aligns with your organization's mission. I am confident that my proactive approach, combined with a genuine passion for the challenges and opportunities within DR Congo Kinshasa's maritime sector, would allow me to make a valuable contribution from day one of the internship.</w:t>
      </w:r>
    </w:p>
    <w:p>
      <w:pPr>
        <w:pStyle w:val="BodyText"/>
      </w:pPr>
      <w:r>
        <w:t xml:space="preserve">The prospect of contributing to the smooth functioning of Kinshasa's vital port operations is deeply motivating. I am not just seeking an internship; I am seeking to immerse myself in the real-world application of marine engineering within a context where my skills can genuinely support economic progress and connectivity for communities across DR Congo and beyond. I am prepared to relocate immediately, embrace the unique cultural environment, and dedicate myself fully to learning and assisting your team.</w:t>
      </w:r>
    </w:p>
    <w:p>
      <w:pPr>
        <w:pStyle w:val="BodyText"/>
      </w:pPr>
      <w:r>
        <w:t xml:space="preserve">I am eager to discuss how my background in Marine Engineering aligns with your internship program's objectives for Kinshasa operations. Thank you for considering my application. I have attached my resume for further detail on my qualifications and am available at your earliest convenience for an interview, either virtually or in person upon arrival in Kinshasa.</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DR Congo Kinshasa</dc:title>
  <dc:creator/>
  <dc:language>en</dc:language>
  <cp:keywords/>
  <dcterms:created xsi:type="dcterms:W3CDTF">2026-07-15T01:16:18Z</dcterms:created>
  <dcterms:modified xsi:type="dcterms:W3CDTF">2026-07-15T01:16:18Z</dcterms:modified>
</cp:coreProperties>
</file>

<file path=docProps/custom.xml><?xml version="1.0" encoding="utf-8"?>
<Properties xmlns="http://schemas.openxmlformats.org/officeDocument/2006/custom-properties" xmlns:vt="http://schemas.openxmlformats.org/officeDocument/2006/docPropsVTypes"/>
</file>